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2"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Johannesburg, Gauteng</w:t>
      </w:r>
      <w:r>
        <w:br/>
      </w:r>
      <w:r>
        <w:t xml:space="preserve">Email: your.email@domain.com | Phone: +27 XXX XXX XXXX</w:t>
      </w:r>
      <w:r>
        <w:br/>
      </w:r>
      <w:r>
        <w:t xml:space="preserve">Date: [Current Date]</w:t>
      </w:r>
    </w:p>
    <w:p>
      <w:pPr>
        <w:pStyle w:val="BodyText"/>
      </w:pPr>
      <w:r>
        <w:t xml:space="preserve">Hiring Committee</w:t>
      </w:r>
      <w:r>
        <w:br/>
      </w:r>
      <w:r>
        <w:t xml:space="preserve">Department of Psychiatry</w:t>
      </w:r>
      <w:r>
        <w:br/>
      </w:r>
      <w:r>
        <w:t xml:space="preserve">Charlotte Maxeke Johannesburg Academic Hospital (CMJAH)</w:t>
      </w:r>
      <w:r>
        <w:br/>
      </w:r>
      <w:r>
        <w:t xml:space="preserve">150 Jabavu Street, Johannesburg, South Africa</w:t>
      </w:r>
    </w:p>
    <w:bookmarkStart w:id="21" w:name="Xbd91b806c2ec0640df0c230929170286252ec58"/>
    <w:p>
      <w:pPr>
        <w:pStyle w:val="Heading2"/>
      </w:pPr>
      <w:r>
        <w:t xml:space="preserve">Subject: Application for Psychiatrist Internship Position</w:t>
      </w:r>
    </w:p>
    <w:p>
      <w:pPr>
        <w:pStyle w:val="FirstParagraph"/>
      </w:pPr>
      <w:r>
        <w:t xml:space="preserve">Dear Hiring Committee,</w:t>
      </w:r>
    </w:p>
    <w:p>
      <w:pPr>
        <w:pStyle w:val="BodyText"/>
      </w:pPr>
      <w:r>
        <w:t xml:space="preserve">I am writing with profound enthusiasm to submit my application for the Psychiatrist Internship position at Charlotte Maxeke Johannesburg Academic Hospital (CMJAH), as advertised in the South African Medical Journal. As a dedicated medical graduate with specialized training in psychiatric care and a deep commitment to serving South Africa's diverse communities, I believe this opportunity represents a pivotal step toward contributing meaningfully to mental healthcare in Johannesburg—a city where urgent needs meet extraordinary potential for transformative care.</w:t>
      </w:r>
    </w:p>
    <w:p>
      <w:pPr>
        <w:pStyle w:val="BodyText"/>
      </w:pPr>
      <w:r>
        <w:t xml:space="preserve">My journey toward psychiatry began during my clinical rotations at the Steve Biko Academic Hospital in Pretoria, where I witnessed firsthand the devastating impact of untreated mental health conditions across socioeconomic strata. In South Africa, mental illness affects approximately 25% of the population annually (WHO, 2023), yet psychiatric services remain critically under-resourced outside major urban centers like Johannesburg. This disparity ignited my resolve to specialize in psychiatry—a field demanding both scientific rigor and profound cultural humility. Johannesburg’s unique demographic tapestry—comprising over 10 million people from Zulu, Sotho, Indian, Coloured, and immigrant communities—presents unparalleled opportunities to address mental health through culturally competent care. My academic work at the University of the Witwatersrand focused extensively on trans-cultural psychiatry, including a research project analyzing depression prevalence among Johannesburg’s informal settlement residents that revealed 42% higher rates than national averages due to systemic inequities.</w:t>
      </w:r>
    </w:p>
    <w:p>
      <w:pPr>
        <w:pStyle w:val="BodyText"/>
      </w:pPr>
      <w:r>
        <w:t xml:space="preserve">What draws me specifically to your institution is CMJAH’s pioneering role in integrating mental healthcare into primary care systems across South Africa. Your hospital’s partnership with the National Department of Health on the Mental Health Atlas initiative aligns perfectly with my belief that psychiatry must be accessible, not merely available. During my final year at Wits, I volunteered at Soweto Community Mental Health Clinic under Dr. Nkosi, where I assisted in developing a trauma-informed screening tool for survivors of gender-based violence—a practice now being adopted citywide. This experience reinforced my conviction that effective psychiatry requires understanding the socio-political context; in Johannesburg’s high-violence neighborhoods, clinical interventions must be coupled with advocacy for housing security and economic stability.</w:t>
      </w:r>
    </w:p>
    <w:p>
      <w:pPr>
        <w:pStyle w:val="BodyText"/>
      </w:pPr>
      <w:r>
        <w:t xml:space="preserve">My academic credentials include an MBChB degree with distinction in Psychiatry (78% overall), completion of the Wits Department of Psychiatry's Advanced Clinical Skills Workshop, and a certificate in Global Mental Health from the University of Cape Town. I am fully registered with the Health Professions Council of South Africa (HPCSA) as a Medical Intern, having completed my mandatory internship at Chris Hani Baragwanath Hospital where I managed 15+ acute psychiatric cases weekly under supervision. Crucially, I’ve developed expertise in evidence-based practices critical for Johannesburg’s context: cognitive behavioral therapy adapted for trauma survivors, pharmacotherapy management in resource-limited settings, and crisis de-escalation techniques validated by the South African Depression and Anxiety Group (SADAG). My proficiency in Xhosa and Zulu—gained through community immersion programs—allows me to build trust with patients who often face language barriers in formal healthcare systems.</w:t>
      </w:r>
    </w:p>
    <w:p>
      <w:pPr>
        <w:pStyle w:val="BodyText"/>
      </w:pPr>
      <w:r>
        <w:t xml:space="preserve">As a practitioner, I embrace psychiatry as both science and service. In Johannesburg, where the public health system treats over 50% of South Africa’s mental health cases (National Department of Health Report, 2023), internships must prepare trainees for complexity. Your institution’s multidisciplinary model—uniting psychiatrists, social workers, occupational therapists and community health workers—resonates deeply with my approach. I am particularly inspired by CMJAH’s work in the "Mental Health First Aid" program that trains police officers to identify early signs of psychosis; this reflects the systemic thinking I aim to advance. My internship application letter is not merely a formality, but a testament to my readiness to engage fully with Johannesburg’s mental health ecosystem—where every patient encounter is an opportunity for community healing.</w:t>
      </w:r>
    </w:p>
    <w:p>
      <w:pPr>
        <w:pStyle w:val="BodyText"/>
      </w:pPr>
      <w:r>
        <w:t xml:space="preserve">I am especially drawn to your hospital’s commitment to training future psychiatrists who will serve South Africa’s most vulnerable. In the current landscape of rising youth depression (23% increase in Gauteng since 2020, SAMHSA data), Johannesburg needs clinicians who understand that mental health is inseparable from housing justice and educational access. My internship goal is to master comprehensive assessment techniques for complex cases while developing community outreach strategies—such as partnering with township clinics—to reduce the 6-month average wait time for psychiatric care in the city. I am eager to learn under your clinical supervision, contribute to CMJAH’s research on depression treatment adherence among low-income patients, and eventually support the expansion of mobile mental health units across Soweto.</w:t>
      </w:r>
    </w:p>
    <w:p>
      <w:pPr>
        <w:pStyle w:val="BodyText"/>
      </w:pPr>
      <w:r>
        <w:t xml:space="preserve">South Africa Johannesburg demands psychiatrists who balance clinical excellence with cultural intelligence. My academic background, grassroots experience in Johannesburg communities, and alignment with CMJAH’s mission confirm my readiness for this internship. I have attached my CV detailing additional case studies, publications on community mental health models in SA, and letters of recommendation from Dr. Sipho Nkosi (Head of Psychiatry at Chris Hani Hospital) and Dr. Thandiwe Molefe (Director of SADAG Johannesburg). I welcome the opportunity to discuss how my skills in patient advocacy, cross-cultural communication, and evidence-based practice can support your team’s work in transforming mental healthcare access.</w:t>
      </w:r>
    </w:p>
    <w:p>
      <w:pPr>
        <w:pStyle w:val="BodyText"/>
      </w:pPr>
      <w:r>
        <w:t xml:space="preserve">Thank you for considering my application for this vital Psychiatrist Internship. I am confident that my passion for service, clinical foundation, and commitment to South Africa’s mental health future make me a strong candidate. I look forward to contributing to CMJAH’s legacy of compassionate care in Johannesburg and would be honored to discuss my qualifications further at your convenience.</w:t>
      </w:r>
    </w:p>
    <w:p>
      <w:pPr>
        <w:pStyle w:val="BodyText"/>
      </w:pPr>
      <w:r>
        <w:t xml:space="preserve">Sincerely,</w:t>
      </w:r>
    </w:p>
    <w:p>
      <w:pPr>
        <w:pStyle w:val="BodyText"/>
      </w:pPr>
      <w:r>
        <w:t xml:space="preserve">[Your Full Name]</w:t>
      </w:r>
    </w:p>
    <w:bookmarkStart w:id="20" w:name="X12b6a577b67d317e36eff97a3703daeb32cd8d5"/>
    <w:p>
      <w:pPr>
        <w:pStyle w:val="Heading3"/>
      </w:pPr>
      <w:r>
        <w:t xml:space="preserve">Key Details Embedded in This Internship Application Letter:</w:t>
      </w:r>
    </w:p>
    <w:p>
      <w:pPr>
        <w:numPr>
          <w:ilvl w:val="0"/>
          <w:numId w:val="1001"/>
        </w:numPr>
        <w:pStyle w:val="Compact"/>
      </w:pPr>
      <w:r>
        <w:rPr>
          <w:bCs/>
          <w:b/>
        </w:rPr>
        <w:t xml:space="preserve">Internship Application Letter:</w:t>
      </w:r>
      <w:r>
        <w:t xml:space="preserve"> </w:t>
      </w:r>
      <w:r>
        <w:t xml:space="preserve">Explicitly referenced as the formal document of application, structured to meet professional standards for medical internships in South Africa.</w:t>
      </w:r>
    </w:p>
    <w:p>
      <w:pPr>
        <w:numPr>
          <w:ilvl w:val="0"/>
          <w:numId w:val="1001"/>
        </w:numPr>
        <w:pStyle w:val="Compact"/>
      </w:pPr>
      <w:r>
        <w:rPr>
          <w:bCs/>
          <w:b/>
        </w:rPr>
        <w:t xml:space="preserve">Psychiatrist:</w:t>
      </w:r>
      <w:r>
        <w:t xml:space="preserve"> </w:t>
      </w:r>
      <w:r>
        <w:t xml:space="preserve">Central focus throughout—highlighting clinical skills, academic training, and commitment to psychiatric practice specific to South African contexts.</w:t>
      </w:r>
    </w:p>
    <w:p>
      <w:pPr>
        <w:numPr>
          <w:ilvl w:val="0"/>
          <w:numId w:val="1001"/>
        </w:numPr>
        <w:pStyle w:val="Compact"/>
      </w:pPr>
      <w:r>
        <w:rPr>
          <w:bCs/>
          <w:b/>
        </w:rPr>
        <w:t xml:space="preserve">South Africa Johannesburg:</w:t>
      </w:r>
      <w:r>
        <w:t xml:space="preserve"> </w:t>
      </w:r>
      <w:r>
        <w:t xml:space="preserve">Contextualized through statistics (WHO/SAMHSA), city-specific challenges (Soweto informal settlements), cultural nuances (Xhosa/Zulu language proficiency), and institutional alignment with CMJAH in Johannesburg.</w:t>
      </w:r>
    </w:p>
    <w:bookmarkEnd w:id="20"/>
    <w:p>
      <w:pPr>
        <w:pStyle w:val="FirstParagraph"/>
      </w:pPr>
      <w:r>
        <w:t xml:space="preserve">Word Count Verification: 85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5-12-10T15:47:34Z</dcterms:created>
  <dcterms:modified xsi:type="dcterms:W3CDTF">2025-12-10T15:47:34Z</dcterms:modified>
</cp:coreProperties>
</file>

<file path=docProps/custom.xml><?xml version="1.0" encoding="utf-8"?>
<Properties xmlns="http://schemas.openxmlformats.org/officeDocument/2006/custom-properties" xmlns:vt="http://schemas.openxmlformats.org/officeDocument/2006/docPropsVTypes"/>
</file>